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FFAC9" w14:textId="77777777" w:rsidR="00127DD7" w:rsidRDefault="00FF4804">
      <w:pPr>
        <w:pStyle w:val="Titolo"/>
      </w:pPr>
      <w:r>
        <w:t>Group Project</w:t>
      </w:r>
    </w:p>
    <w:p w14:paraId="28B4961C" w14:textId="77777777" w:rsidR="00127DD7" w:rsidRDefault="00FF4804">
      <w:pPr>
        <w:pStyle w:val="Author"/>
      </w:pPr>
      <w:r>
        <w:t>field1, field2, field3</w:t>
      </w:r>
    </w:p>
    <w:p w14:paraId="32EF86A4" w14:textId="77777777" w:rsidR="00127DD7" w:rsidRDefault="00FF4804">
      <w:pPr>
        <w:pStyle w:val="Data"/>
      </w:pPr>
      <w:r>
        <w:t>10/6/2021</w:t>
      </w:r>
    </w:p>
    <w:p w14:paraId="2A0D1816" w14:textId="77777777" w:rsidR="00127DD7" w:rsidRDefault="00FF4804">
      <w:pPr>
        <w:pStyle w:val="Titolo1"/>
      </w:pPr>
      <w:bookmarkStart w:id="0" w:name="project"/>
      <w:r>
        <w:t>Project</w:t>
      </w:r>
    </w:p>
    <w:p w14:paraId="5361BF4C" w14:textId="77777777" w:rsidR="00127DD7" w:rsidRDefault="00FF4804">
      <w:pPr>
        <w:pStyle w:val="FirstParagraph"/>
      </w:pPr>
      <w:r>
        <w:rPr>
          <w:noProof/>
        </w:rPr>
        <w:lastRenderedPageBreak/>
        <w:drawing>
          <wp:inline distT="0" distB="0" distL="0" distR="0" wp14:anchorId="77A6AC36" wp14:editId="502979F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38FDBA" wp14:editId="3F6AB23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43EC86" wp14:editId="77D5DD3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4AAC0" w14:textId="77777777" w:rsidR="00127DD7" w:rsidRDefault="00FF4804">
      <w:pPr>
        <w:pStyle w:val="Titolo3"/>
      </w:pPr>
      <w:bookmarkStart w:id="1" w:name="write-something-about-it"/>
      <w:r>
        <w:t>Write something about it</w:t>
      </w:r>
    </w:p>
    <w:p w14:paraId="30476BB5" w14:textId="77777777" w:rsidR="00127DD7" w:rsidRDefault="00FF4804">
      <w:pPr>
        <w:pStyle w:val="FirstParagraph"/>
      </w:pPr>
      <w:r>
        <w:t>We are going to remove outliers</w:t>
      </w:r>
    </w:p>
    <w:p w14:paraId="3EFBBE12" w14:textId="77777777" w:rsidR="00127DD7" w:rsidRDefault="00FF4804">
      <w:pPr>
        <w:pStyle w:val="Corpotesto"/>
      </w:pPr>
      <w:r>
        <w:rPr>
          <w:noProof/>
        </w:rPr>
        <w:lastRenderedPageBreak/>
        <w:drawing>
          <wp:inline distT="0" distB="0" distL="0" distR="0" wp14:anchorId="62958A6F" wp14:editId="1DECA85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037158" wp14:editId="6E1FFEFA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85BDFF" wp14:editId="11D6BF2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We removed all of the 447 outliers from dataset!</w:t>
      </w:r>
    </w:p>
    <w:p w14:paraId="5AB77EAC" w14:textId="77777777" w:rsidR="00127DD7" w:rsidRDefault="00FF4804">
      <w:pPr>
        <w:pStyle w:val="Titolo1"/>
      </w:pPr>
      <w:bookmarkStart w:id="2" w:name="X354d97938bc08c3dfc635cb95a0ae167659ee5d"/>
      <w:bookmarkEnd w:id="0"/>
      <w:bookmarkEnd w:id="1"/>
      <w:r>
        <w:t>Plots between predictors and death rate with their respective correlation coefficients</w:t>
      </w:r>
    </w:p>
    <w:p w14:paraId="4C8366EC" w14:textId="77777777" w:rsidR="00127DD7" w:rsidRDefault="00FF4804">
      <w:pPr>
        <w:pStyle w:val="FirstParagraph"/>
      </w:pPr>
      <w:r>
        <w:t>We need to write something underneath each of the plots</w:t>
      </w:r>
    </w:p>
    <w:p w14:paraId="68104ECA" w14:textId="77777777" w:rsidR="00127DD7" w:rsidRDefault="00FF4804">
      <w:pPr>
        <w:pStyle w:val="Corpotesto"/>
      </w:pPr>
      <w:r>
        <w:rPr>
          <w:noProof/>
        </w:rPr>
        <w:lastRenderedPageBreak/>
        <w:drawing>
          <wp:inline distT="0" distB="0" distL="0" distR="0" wp14:anchorId="7670C529" wp14:editId="5F48AF5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B7A2B" w14:textId="77777777" w:rsidR="00127DD7" w:rsidRDefault="00FF4804">
      <w:pPr>
        <w:pStyle w:val="SourceCode"/>
      </w:pPr>
      <w:r>
        <w:rPr>
          <w:rStyle w:val="VerbatimChar"/>
        </w:rPr>
        <w:t>## [1] 0.4530695</w:t>
      </w:r>
    </w:p>
    <w:p w14:paraId="517A94D8" w14:textId="77777777" w:rsidR="00127DD7" w:rsidRDefault="00FF4804">
      <w:pPr>
        <w:pStyle w:val="Titolo3"/>
      </w:pPr>
      <w:bookmarkStart w:id="3" w:name="write-something-here-about-this"/>
      <w:r>
        <w:lastRenderedPageBreak/>
        <w:t>Write something here about this</w:t>
      </w:r>
    </w:p>
    <w:p w14:paraId="66ACF869" w14:textId="77777777" w:rsidR="00127DD7" w:rsidRDefault="00FF4804">
      <w:pPr>
        <w:pStyle w:val="FirstParagraph"/>
      </w:pPr>
      <w:r>
        <w:rPr>
          <w:noProof/>
        </w:rPr>
        <w:drawing>
          <wp:inline distT="0" distB="0" distL="0" distR="0" wp14:anchorId="027BFA79" wp14:editId="6944A13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2BB19" w14:textId="77777777" w:rsidR="00127DD7" w:rsidRDefault="00FF4804">
      <w:pPr>
        <w:pStyle w:val="SourceCode"/>
      </w:pPr>
      <w:r>
        <w:rPr>
          <w:rStyle w:val="VerbatimChar"/>
        </w:rPr>
        <w:t>## [1] 0.155252</w:t>
      </w:r>
    </w:p>
    <w:p w14:paraId="0D907797" w14:textId="77777777" w:rsidR="00127DD7" w:rsidRDefault="00FF4804">
      <w:pPr>
        <w:pStyle w:val="Titolo3"/>
      </w:pPr>
      <w:bookmarkStart w:id="4" w:name="write-something-here-about-this-1"/>
      <w:bookmarkEnd w:id="3"/>
      <w:r>
        <w:lastRenderedPageBreak/>
        <w:t>Write something here about this</w:t>
      </w:r>
    </w:p>
    <w:p w14:paraId="7A489699" w14:textId="77777777" w:rsidR="00127DD7" w:rsidRDefault="00FF4804">
      <w:pPr>
        <w:pStyle w:val="FirstParagraph"/>
      </w:pPr>
      <w:r>
        <w:rPr>
          <w:noProof/>
        </w:rPr>
        <w:drawing>
          <wp:inline distT="0" distB="0" distL="0" distR="0" wp14:anchorId="08E989BC" wp14:editId="0255B81C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65501" w14:textId="77777777" w:rsidR="00127DD7" w:rsidRDefault="00FF4804">
      <w:pPr>
        <w:pStyle w:val="SourceCode"/>
      </w:pPr>
      <w:r>
        <w:rPr>
          <w:rStyle w:val="VerbatimChar"/>
        </w:rPr>
        <w:t>## [1] -0.</w:t>
      </w:r>
      <w:r>
        <w:rPr>
          <w:rStyle w:val="VerbatimChar"/>
        </w:rPr>
        <w:t>4569882</w:t>
      </w:r>
    </w:p>
    <w:p w14:paraId="4CB7F715" w14:textId="77777777" w:rsidR="00127DD7" w:rsidRDefault="00FF4804">
      <w:pPr>
        <w:pStyle w:val="Titolo3"/>
      </w:pPr>
      <w:bookmarkStart w:id="5" w:name="write-something-here-about-this-2"/>
      <w:bookmarkEnd w:id="4"/>
      <w:r>
        <w:lastRenderedPageBreak/>
        <w:t>Write something here about this</w:t>
      </w:r>
    </w:p>
    <w:p w14:paraId="488EB3CD" w14:textId="77777777" w:rsidR="00127DD7" w:rsidRDefault="00FF4804">
      <w:pPr>
        <w:pStyle w:val="FirstParagraph"/>
      </w:pPr>
      <w:r>
        <w:rPr>
          <w:noProof/>
        </w:rPr>
        <w:drawing>
          <wp:inline distT="0" distB="0" distL="0" distR="0" wp14:anchorId="2D84B03D" wp14:editId="5669D221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48AC7" w14:textId="77777777" w:rsidR="00127DD7" w:rsidRDefault="00FF4804">
      <w:pPr>
        <w:pStyle w:val="SourceCode"/>
      </w:pPr>
      <w:r>
        <w:rPr>
          <w:rStyle w:val="VerbatimChar"/>
        </w:rPr>
        <w:t>## [1] -0.4461167</w:t>
      </w:r>
    </w:p>
    <w:p w14:paraId="4E9CBCD3" w14:textId="77777777" w:rsidR="00127DD7" w:rsidRDefault="00FF4804">
      <w:pPr>
        <w:pStyle w:val="Titolo3"/>
      </w:pPr>
      <w:bookmarkStart w:id="6" w:name="write-something-here-about-this-3"/>
      <w:bookmarkEnd w:id="5"/>
      <w:r>
        <w:lastRenderedPageBreak/>
        <w:t>Write something here about this</w:t>
      </w:r>
    </w:p>
    <w:p w14:paraId="6E04BDE5" w14:textId="77777777" w:rsidR="00127DD7" w:rsidRDefault="00FF4804">
      <w:pPr>
        <w:pStyle w:val="FirstParagraph"/>
      </w:pPr>
      <w:r>
        <w:rPr>
          <w:noProof/>
        </w:rPr>
        <w:drawing>
          <wp:inline distT="0" distB="0" distL="0" distR="0" wp14:anchorId="34AF0EC9" wp14:editId="3AD703D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up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5F2D3" w14:textId="77777777" w:rsidR="00127DD7" w:rsidRDefault="00FF4804">
      <w:pPr>
        <w:pStyle w:val="SourceCode"/>
      </w:pPr>
      <w:r>
        <w:rPr>
          <w:rStyle w:val="VerbatimChar"/>
        </w:rPr>
        <w:t>## [1] 0.3519352</w:t>
      </w:r>
    </w:p>
    <w:p w14:paraId="64717393" w14:textId="77777777" w:rsidR="00127DD7" w:rsidRDefault="00FF4804">
      <w:pPr>
        <w:pStyle w:val="Titolo3"/>
      </w:pPr>
      <w:bookmarkStart w:id="7" w:name="write-something-here-about-this-4"/>
      <w:bookmarkEnd w:id="6"/>
      <w:r>
        <w:t>Write something here about this</w:t>
      </w:r>
    </w:p>
    <w:p w14:paraId="6F6BAFF5" w14:textId="77777777" w:rsidR="00127DD7" w:rsidRDefault="00FF4804">
      <w:pPr>
        <w:pStyle w:val="Titolo3"/>
      </w:pPr>
      <w:bookmarkStart w:id="8" w:name="X155d58916a30e2e9c059d2c089d365445996506"/>
      <w:bookmarkEnd w:id="7"/>
      <w:r>
        <w:t xml:space="preserve">There are 2154 rows in our dataframe. We have randomly select 80% of rows from our dataframe for a total of 1723 </w:t>
      </w:r>
      <w:r>
        <w:t>data. Those data are now parts of a Train dataset we will use to perform regression analysis. At the same time we used the remaining 431 data for testing.</w:t>
      </w:r>
    </w:p>
    <w:p w14:paraId="114A36E1" w14:textId="77777777" w:rsidR="00127DD7" w:rsidRDefault="00FF4804">
      <w:pPr>
        <w:pStyle w:val="Titolo3"/>
      </w:pPr>
      <w:bookmarkStart w:id="9" w:name="X1a329a1ee8d38343bf553e228bfecf0b42897b1"/>
      <w:bookmarkEnd w:id="8"/>
      <w:r>
        <w:t>Created two .txt files with data formatted as table. Uploaded on GitHub. This RMarkdown reads data di</w:t>
      </w:r>
      <w:r>
        <w:t>rectly from Github repository</w:t>
      </w:r>
    </w:p>
    <w:p w14:paraId="6728065D" w14:textId="77777777" w:rsidR="00127DD7" w:rsidRDefault="00FF4804">
      <w:pPr>
        <w:pStyle w:val="Titolo2"/>
      </w:pPr>
      <w:bookmarkStart w:id="10" w:name="X1d8be9812b23901a594d66e7e684f7e6a721f30"/>
      <w:bookmarkEnd w:id="9"/>
      <w:r>
        <w:t>Now we are creating a multiple linear regression model to predict cancer death rate using our predictors</w:t>
      </w:r>
    </w:p>
    <w:p w14:paraId="05891992" w14:textId="77777777" w:rsidR="00127DD7" w:rsidRDefault="00FF480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raincancer_data$TARGET_deathRate ~ Traincancer_data$povertyPercent + </w:t>
      </w:r>
      <w:r>
        <w:br/>
      </w:r>
      <w:r>
        <w:rPr>
          <w:rStyle w:val="VerbatimChar"/>
        </w:rPr>
        <w:t xml:space="preserve">##     Traincancer_data$AvgHouseholdSize + Traincancer_data$PctPrivateCoverage + </w:t>
      </w:r>
      <w:r>
        <w:br/>
      </w:r>
      <w:r>
        <w:rPr>
          <w:rStyle w:val="VerbatimChar"/>
        </w:rPr>
        <w:t xml:space="preserve">##     Traincancer_data$incidenceRate + Traincancer_data$medIncome + </w:t>
      </w:r>
      <w:r>
        <w:br/>
      </w:r>
      <w:r>
        <w:rPr>
          <w:rStyle w:val="VerbatimChar"/>
        </w:rPr>
        <w:t>##     as.factor(</w:t>
      </w:r>
      <w:r>
        <w:rPr>
          <w:rStyle w:val="VerbatimChar"/>
        </w:rPr>
        <w:t>Traincancer_data$Region.CAT.), data = Traincanc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71.103 -10.872  -0.368  10.724 107.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Estimate Std. Error</w:t>
      </w:r>
      <w:r>
        <w:rPr>
          <w:rStyle w:val="VerbatimChar"/>
        </w:rPr>
        <w:t xml:space="preserve"> t value</w:t>
      </w:r>
      <w:r>
        <w:br/>
      </w:r>
      <w:r>
        <w:rPr>
          <w:rStyle w:val="VerbatimChar"/>
        </w:rPr>
        <w:t>## (Intercept)                                       1.427e+02  1.191e+01  11.985</w:t>
      </w:r>
      <w:r>
        <w:br/>
      </w:r>
      <w:r>
        <w:rPr>
          <w:rStyle w:val="VerbatimChar"/>
        </w:rPr>
        <w:t>## Traincancer_data$povertyPercent                  -9.510e-02  1.822e-01  -0.522</w:t>
      </w:r>
      <w:r>
        <w:br/>
      </w:r>
      <w:r>
        <w:rPr>
          <w:rStyle w:val="VerbatimChar"/>
        </w:rPr>
        <w:t>## Traincancer_data$AvgHouseholdSize                 9.557e+00  3.208e+00   2.9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raincancer_data$PctPrivateCoverage              -7.079e-01  9.819e-02  -7.209</w:t>
      </w:r>
      <w:r>
        <w:br/>
      </w:r>
      <w:r>
        <w:rPr>
          <w:rStyle w:val="VerbatimChar"/>
        </w:rPr>
        <w:t>## Traincancer_data$incidenceRate                    2.104e-01  1.152e-02  18.273</w:t>
      </w:r>
      <w:r>
        <w:br/>
      </w:r>
      <w:r>
        <w:rPr>
          <w:rStyle w:val="VerbatimChar"/>
        </w:rPr>
        <w:t>## Traincancer_data$medIncome                       -7.072e-04  1.204e-04  -5.872</w:t>
      </w:r>
      <w:r>
        <w:br/>
      </w:r>
      <w:r>
        <w:rPr>
          <w:rStyle w:val="VerbatimChar"/>
        </w:rPr>
        <w:t>## as.factor(Traincancer_data$Region.CAT.)Northeast -6.373e+00  1.747e+00  -3.649</w:t>
      </w:r>
      <w:r>
        <w:br/>
      </w:r>
      <w:r>
        <w:rPr>
          <w:rStyle w:val="VerbatimChar"/>
        </w:rPr>
        <w:t>## as.factor(Traincancer_data$Region.CAT.)South      2.120e+00  1.257e+00   1.686</w:t>
      </w:r>
      <w:r>
        <w:br/>
      </w:r>
      <w:r>
        <w:rPr>
          <w:rStyle w:val="VerbatimChar"/>
        </w:rPr>
        <w:t>## as.factor(Traincancer_data$Region.CAT.)West      -1.575e+01  1.777e+00  -8.86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       Pr(&gt;|t|)    </w:t>
      </w:r>
      <w:r>
        <w:br/>
      </w:r>
      <w:r>
        <w:rPr>
          <w:rStyle w:val="VerbatimChar"/>
        </w:rPr>
        <w:t>## (Intercept)                                       &lt; 2e-16 ***</w:t>
      </w:r>
      <w:r>
        <w:br/>
      </w:r>
      <w:r>
        <w:rPr>
          <w:rStyle w:val="VerbatimChar"/>
        </w:rPr>
        <w:t xml:space="preserve">## Traincancer_data$povertyPercent                  0.601789    </w:t>
      </w:r>
      <w:r>
        <w:br/>
      </w:r>
      <w:r>
        <w:rPr>
          <w:rStyle w:val="VerbatimChar"/>
        </w:rPr>
        <w:t xml:space="preserve">## Traincancer_data$AvgHouseholdSize                0.002935 ** </w:t>
      </w:r>
      <w:r>
        <w:br/>
      </w:r>
      <w:r>
        <w:rPr>
          <w:rStyle w:val="VerbatimChar"/>
        </w:rPr>
        <w:t>## Tra</w:t>
      </w:r>
      <w:r>
        <w:rPr>
          <w:rStyle w:val="VerbatimChar"/>
        </w:rPr>
        <w:t>incancer_data$PctPrivateCoverage              8.40e-13 ***</w:t>
      </w:r>
      <w:r>
        <w:br/>
      </w:r>
      <w:r>
        <w:rPr>
          <w:rStyle w:val="VerbatimChar"/>
        </w:rPr>
        <w:t>## Traincancer_data$incidenceRate                    &lt; 2e-16 ***</w:t>
      </w:r>
      <w:r>
        <w:br/>
      </w:r>
      <w:r>
        <w:rPr>
          <w:rStyle w:val="VerbatimChar"/>
        </w:rPr>
        <w:t>## Traincancer_data$medIncome                       5.16e-09 ***</w:t>
      </w:r>
      <w:r>
        <w:br/>
      </w:r>
      <w:r>
        <w:rPr>
          <w:rStyle w:val="VerbatimChar"/>
        </w:rPr>
        <w:t>## as.factor(Traincancer_data$Region.CAT.)Northeast 0.000271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s.factor(Traincancer_data$Region.CAT.)South     0.091912 .  </w:t>
      </w:r>
      <w:r>
        <w:br/>
      </w:r>
      <w:r>
        <w:rPr>
          <w:rStyle w:val="VerbatimChar"/>
        </w:rPr>
        <w:t>## as.factor(Traincancer_data$Region.CAT.)West     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36 on 1714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4256, Adjusted R-squared:  0.4229 </w:t>
      </w:r>
      <w:r>
        <w:br/>
      </w:r>
      <w:r>
        <w:rPr>
          <w:rStyle w:val="VerbatimChar"/>
        </w:rPr>
        <w:t>## F-statistic: 158.8 on 8 and 1714 DF,  p-value: &lt; 2.2e-16</w:t>
      </w:r>
      <w:bookmarkEnd w:id="2"/>
      <w:bookmarkEnd w:id="10"/>
    </w:p>
    <w:sectPr w:rsidR="00127DD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455D3" w14:textId="77777777" w:rsidR="00FF4804" w:rsidRDefault="00FF4804">
      <w:pPr>
        <w:spacing w:after="0"/>
      </w:pPr>
      <w:r>
        <w:separator/>
      </w:r>
    </w:p>
  </w:endnote>
  <w:endnote w:type="continuationSeparator" w:id="0">
    <w:p w14:paraId="5779EA84" w14:textId="77777777" w:rsidR="00FF4804" w:rsidRDefault="00FF48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EFC63" w14:textId="77777777" w:rsidR="00FF4804" w:rsidRDefault="00FF4804">
      <w:r>
        <w:separator/>
      </w:r>
    </w:p>
  </w:footnote>
  <w:footnote w:type="continuationSeparator" w:id="0">
    <w:p w14:paraId="78EB6943" w14:textId="77777777" w:rsidR="00FF4804" w:rsidRDefault="00FF48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C6277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7DD7"/>
    <w:rsid w:val="001E21F6"/>
    <w:rsid w:val="004E29B3"/>
    <w:rsid w:val="00590D07"/>
    <w:rsid w:val="00784D58"/>
    <w:rsid w:val="008D6863"/>
    <w:rsid w:val="00B86B75"/>
    <w:rsid w:val="00BC48D5"/>
    <w:rsid w:val="00C36279"/>
    <w:rsid w:val="00E315A3"/>
    <w:rsid w:val="00FF48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6DEB17F1"/>
  <w15:docId w15:val="{AA692D62-A651-B74F-B246-A337CD239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486</Words>
  <Characters>2771</Characters>
  <Application>Microsoft Office Word</Application>
  <DocSecurity>0</DocSecurity>
  <Lines>23</Lines>
  <Paragraphs>6</Paragraphs>
  <ScaleCrop>false</ScaleCrop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cp:lastModifiedBy>Dalila Gonzalez</cp:lastModifiedBy>
  <cp:revision>2</cp:revision>
  <dcterms:created xsi:type="dcterms:W3CDTF">2021-10-09T00:24:00Z</dcterms:created>
  <dcterms:modified xsi:type="dcterms:W3CDTF">2021-10-09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